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EE89B" w14:textId="77777777" w:rsidR="001050E4" w:rsidRDefault="001050E4">
      <w:pPr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FCBCA55" wp14:editId="181DE0A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566827" cy="962025"/>
            <wp:effectExtent l="0" t="0" r="0" b="0"/>
            <wp:wrapTight wrapText="bothSides">
              <wp:wrapPolygon edited="0">
                <wp:start x="0" y="0"/>
                <wp:lineTo x="0" y="20958"/>
                <wp:lineTo x="21276" y="20958"/>
                <wp:lineTo x="2127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TW Logo Societ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827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7E44EC" w14:textId="77777777" w:rsidR="001050E4" w:rsidRDefault="001050E4">
      <w:pPr>
        <w:rPr>
          <w:rFonts w:cs="Times New Roman"/>
          <w:b/>
          <w:sz w:val="24"/>
          <w:szCs w:val="24"/>
        </w:rPr>
      </w:pPr>
    </w:p>
    <w:p w14:paraId="5826D791" w14:textId="77777777" w:rsidR="001050E4" w:rsidRPr="001050E4" w:rsidRDefault="001050E4">
      <w:pPr>
        <w:rPr>
          <w:rFonts w:cs="Times New Roman"/>
          <w:b/>
          <w:sz w:val="32"/>
          <w:szCs w:val="32"/>
        </w:rPr>
      </w:pPr>
    </w:p>
    <w:p w14:paraId="6528C619" w14:textId="6AAC269D" w:rsidR="001050E4" w:rsidRPr="001050E4" w:rsidRDefault="001050E4" w:rsidP="001050E4">
      <w:pPr>
        <w:jc w:val="center"/>
        <w:rPr>
          <w:rFonts w:cs="Times New Roman"/>
          <w:b/>
          <w:sz w:val="28"/>
          <w:szCs w:val="28"/>
        </w:rPr>
      </w:pPr>
      <w:r w:rsidRPr="001050E4">
        <w:rPr>
          <w:rFonts w:cs="Times New Roman"/>
          <w:b/>
          <w:sz w:val="28"/>
          <w:szCs w:val="28"/>
        </w:rPr>
        <w:t>20</w:t>
      </w:r>
      <w:r w:rsidR="003D3632">
        <w:rPr>
          <w:rFonts w:cs="Times New Roman"/>
          <w:b/>
          <w:sz w:val="28"/>
          <w:szCs w:val="28"/>
        </w:rPr>
        <w:t>2</w:t>
      </w:r>
      <w:r w:rsidR="00363316">
        <w:rPr>
          <w:rFonts w:cs="Times New Roman"/>
          <w:b/>
          <w:sz w:val="28"/>
          <w:szCs w:val="28"/>
        </w:rPr>
        <w:t>3</w:t>
      </w:r>
      <w:r w:rsidRPr="001050E4">
        <w:rPr>
          <w:rFonts w:cs="Times New Roman"/>
          <w:b/>
          <w:sz w:val="28"/>
          <w:szCs w:val="28"/>
        </w:rPr>
        <w:t xml:space="preserve"> Summer Employment Job Description</w:t>
      </w:r>
    </w:p>
    <w:p w14:paraId="6844A7AA" w14:textId="77777777" w:rsidR="001050E4" w:rsidRDefault="001050E4" w:rsidP="001050E4">
      <w:pPr>
        <w:spacing w:after="0"/>
        <w:rPr>
          <w:rFonts w:cs="Times New Roman"/>
          <w:b/>
          <w:sz w:val="24"/>
          <w:szCs w:val="24"/>
        </w:rPr>
      </w:pPr>
    </w:p>
    <w:p w14:paraId="2CE104E4" w14:textId="23876CC6" w:rsidR="00296FE4" w:rsidRPr="005F2239" w:rsidRDefault="000D6C7C">
      <w:pPr>
        <w:rPr>
          <w:rFonts w:cs="Times New Roman"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Job title:</w:t>
      </w:r>
      <w:r w:rsidRPr="005F2239">
        <w:rPr>
          <w:rFonts w:cs="Times New Roman"/>
          <w:sz w:val="24"/>
          <w:szCs w:val="24"/>
        </w:rPr>
        <w:t xml:space="preserve"> </w:t>
      </w:r>
      <w:r w:rsidR="005D2E79" w:rsidRPr="005F2239">
        <w:rPr>
          <w:rFonts w:cs="Times New Roman"/>
          <w:sz w:val="24"/>
          <w:szCs w:val="24"/>
        </w:rPr>
        <w:t xml:space="preserve">Museum </w:t>
      </w:r>
      <w:r w:rsidR="003C7C24">
        <w:rPr>
          <w:rFonts w:cs="Times New Roman"/>
          <w:sz w:val="24"/>
          <w:szCs w:val="24"/>
        </w:rPr>
        <w:t>Assistant</w:t>
      </w:r>
    </w:p>
    <w:p w14:paraId="4F857A64" w14:textId="48132B5C" w:rsidR="00F536FD" w:rsidRPr="005F2239" w:rsidRDefault="00F536FD">
      <w:pPr>
        <w:rPr>
          <w:rFonts w:cs="Times New Roman"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Job Type:</w:t>
      </w:r>
      <w:r w:rsidRPr="005F2239">
        <w:rPr>
          <w:rFonts w:cs="Times New Roman"/>
          <w:sz w:val="24"/>
          <w:szCs w:val="24"/>
        </w:rPr>
        <w:t xml:space="preserve"> </w:t>
      </w:r>
      <w:r w:rsidR="00107D4C">
        <w:rPr>
          <w:rFonts w:cs="Times New Roman"/>
          <w:sz w:val="24"/>
          <w:szCs w:val="24"/>
        </w:rPr>
        <w:t xml:space="preserve"> Temporary</w:t>
      </w:r>
      <w:r w:rsidR="00D2576F">
        <w:rPr>
          <w:rFonts w:cs="Times New Roman"/>
          <w:sz w:val="24"/>
          <w:szCs w:val="24"/>
        </w:rPr>
        <w:t>/Student</w:t>
      </w:r>
    </w:p>
    <w:p w14:paraId="4EB526D1" w14:textId="2BE15F3D" w:rsidR="008902B8" w:rsidRPr="005F2239" w:rsidRDefault="008902B8">
      <w:pPr>
        <w:rPr>
          <w:rFonts w:cs="Times New Roman"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Duration:</w:t>
      </w:r>
      <w:r w:rsidRPr="005F2239">
        <w:rPr>
          <w:rFonts w:cs="Times New Roman"/>
          <w:sz w:val="24"/>
          <w:szCs w:val="24"/>
        </w:rPr>
        <w:t xml:space="preserve"> </w:t>
      </w:r>
      <w:r w:rsidR="00CF3AB2">
        <w:rPr>
          <w:rFonts w:cs="Times New Roman"/>
          <w:sz w:val="24"/>
          <w:szCs w:val="24"/>
        </w:rPr>
        <w:t>May 16</w:t>
      </w:r>
      <w:r w:rsidR="00CF3AB2" w:rsidRPr="00CF3AB2">
        <w:rPr>
          <w:rFonts w:cs="Times New Roman"/>
          <w:sz w:val="24"/>
          <w:szCs w:val="24"/>
          <w:vertAlign w:val="superscript"/>
        </w:rPr>
        <w:t>th</w:t>
      </w:r>
      <w:r w:rsidR="00CF3AB2">
        <w:rPr>
          <w:rFonts w:cs="Times New Roman"/>
          <w:sz w:val="24"/>
          <w:szCs w:val="24"/>
        </w:rPr>
        <w:t xml:space="preserve"> </w:t>
      </w:r>
      <w:r w:rsidRPr="005F2239">
        <w:rPr>
          <w:rFonts w:cs="Times New Roman"/>
          <w:sz w:val="24"/>
          <w:szCs w:val="24"/>
        </w:rPr>
        <w:t xml:space="preserve">– </w:t>
      </w:r>
      <w:r w:rsidR="00363316">
        <w:rPr>
          <w:rFonts w:cs="Times New Roman"/>
          <w:sz w:val="24"/>
          <w:szCs w:val="24"/>
        </w:rPr>
        <w:t xml:space="preserve">September </w:t>
      </w:r>
      <w:r w:rsidR="003C7C24">
        <w:rPr>
          <w:rFonts w:cs="Times New Roman"/>
          <w:sz w:val="24"/>
          <w:szCs w:val="24"/>
        </w:rPr>
        <w:t>2</w:t>
      </w:r>
      <w:r w:rsidR="00363316" w:rsidRPr="00363316">
        <w:rPr>
          <w:rFonts w:cs="Times New Roman"/>
          <w:sz w:val="24"/>
          <w:szCs w:val="24"/>
          <w:vertAlign w:val="superscript"/>
        </w:rPr>
        <w:t>nd</w:t>
      </w:r>
      <w:r w:rsidR="00363316">
        <w:rPr>
          <w:rFonts w:cs="Times New Roman"/>
          <w:sz w:val="24"/>
          <w:szCs w:val="24"/>
        </w:rPr>
        <w:t xml:space="preserve"> </w:t>
      </w:r>
    </w:p>
    <w:p w14:paraId="169F0DA0" w14:textId="77777777" w:rsidR="00117F8E" w:rsidRPr="005F2239" w:rsidRDefault="00117F8E">
      <w:pPr>
        <w:rPr>
          <w:rFonts w:cs="Times New Roman"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Hours:</w:t>
      </w:r>
      <w:r w:rsidRPr="005F2239">
        <w:rPr>
          <w:rFonts w:cs="Times New Roman"/>
          <w:sz w:val="24"/>
          <w:szCs w:val="24"/>
        </w:rPr>
        <w:t xml:space="preserve"> 30 hours per week</w:t>
      </w:r>
    </w:p>
    <w:p w14:paraId="6EDA639A" w14:textId="7066679F" w:rsidR="008902B8" w:rsidRPr="005F2239" w:rsidRDefault="008902B8">
      <w:pPr>
        <w:rPr>
          <w:rFonts w:cs="Times New Roman"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Wage:</w:t>
      </w:r>
      <w:r w:rsidRPr="005F2239">
        <w:rPr>
          <w:rFonts w:cs="Times New Roman"/>
          <w:sz w:val="24"/>
          <w:szCs w:val="24"/>
        </w:rPr>
        <w:t xml:space="preserve"> $1</w:t>
      </w:r>
      <w:r w:rsidR="003C7C24">
        <w:rPr>
          <w:rFonts w:cs="Times New Roman"/>
          <w:sz w:val="24"/>
          <w:szCs w:val="24"/>
        </w:rPr>
        <w:t>7</w:t>
      </w:r>
      <w:r w:rsidRPr="005F2239">
        <w:rPr>
          <w:rFonts w:cs="Times New Roman"/>
          <w:sz w:val="24"/>
          <w:szCs w:val="24"/>
        </w:rPr>
        <w:t>/hour</w:t>
      </w:r>
    </w:p>
    <w:p w14:paraId="4B2BF8CA" w14:textId="77777777" w:rsidR="00296FE4" w:rsidRPr="005F2239" w:rsidRDefault="00296FE4">
      <w:pPr>
        <w:rPr>
          <w:rFonts w:cs="Times New Roman"/>
          <w:b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Duties:</w:t>
      </w:r>
      <w:r w:rsidR="007C5702" w:rsidRPr="005F2239">
        <w:rPr>
          <w:rFonts w:cs="Times New Roman"/>
          <w:b/>
          <w:sz w:val="24"/>
          <w:szCs w:val="24"/>
        </w:rPr>
        <w:t xml:space="preserve"> </w:t>
      </w:r>
    </w:p>
    <w:p w14:paraId="4E363895" w14:textId="54DE5031" w:rsidR="008D2787" w:rsidRPr="005F2239" w:rsidRDefault="008D2787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cheduled work days are Tuesday to Saturday during hours of operation. </w:t>
      </w:r>
    </w:p>
    <w:p w14:paraId="6E35F576" w14:textId="08169E79" w:rsidR="00FA08A2" w:rsidRPr="005F2239" w:rsidRDefault="00FA08A2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>Supervise the museum</w:t>
      </w:r>
      <w:r w:rsidR="00646932">
        <w:rPr>
          <w:rFonts w:cs="Times New Roman"/>
          <w:sz w:val="24"/>
          <w:szCs w:val="24"/>
        </w:rPr>
        <w:t xml:space="preserve"> day to day tasks</w:t>
      </w:r>
      <w:r w:rsidRPr="005F2239">
        <w:rPr>
          <w:rFonts w:cs="Times New Roman"/>
          <w:sz w:val="24"/>
          <w:szCs w:val="24"/>
        </w:rPr>
        <w:t>, including opening and closing the facility,</w:t>
      </w:r>
      <w:r w:rsidR="008D2787">
        <w:rPr>
          <w:rFonts w:cs="Times New Roman"/>
          <w:sz w:val="24"/>
          <w:szCs w:val="24"/>
        </w:rPr>
        <w:t xml:space="preserve"> operating reception, </w:t>
      </w:r>
      <w:r w:rsidR="00452EC4" w:rsidRPr="005F2239">
        <w:rPr>
          <w:rFonts w:cs="Times New Roman"/>
          <w:sz w:val="24"/>
          <w:szCs w:val="24"/>
        </w:rPr>
        <w:t>cash management,</w:t>
      </w:r>
      <w:r w:rsidRPr="005F2239">
        <w:rPr>
          <w:rFonts w:cs="Times New Roman"/>
          <w:sz w:val="24"/>
          <w:szCs w:val="24"/>
        </w:rPr>
        <w:t xml:space="preserve"> and providing information on museum exhibits to visitors</w:t>
      </w:r>
      <w:r w:rsidR="000C01A9">
        <w:rPr>
          <w:rFonts w:cs="Times New Roman"/>
          <w:sz w:val="24"/>
          <w:szCs w:val="24"/>
        </w:rPr>
        <w:t xml:space="preserve"> and</w:t>
      </w:r>
      <w:r w:rsidR="00125416" w:rsidRPr="005F2239">
        <w:rPr>
          <w:rFonts w:cs="Times New Roman"/>
          <w:sz w:val="24"/>
          <w:szCs w:val="24"/>
        </w:rPr>
        <w:t xml:space="preserve"> tourist information</w:t>
      </w:r>
      <w:r w:rsidRPr="005F2239">
        <w:rPr>
          <w:rFonts w:cs="Times New Roman"/>
          <w:sz w:val="24"/>
          <w:szCs w:val="24"/>
        </w:rPr>
        <w:t>.</w:t>
      </w:r>
    </w:p>
    <w:p w14:paraId="4E1FB309" w14:textId="6328A621" w:rsidR="003C7C24" w:rsidRPr="0072487C" w:rsidRDefault="003C7C24" w:rsidP="0072487C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>Assist with</w:t>
      </w:r>
      <w:r w:rsidR="008D2787">
        <w:rPr>
          <w:rFonts w:cs="Times New Roman"/>
          <w:sz w:val="24"/>
          <w:szCs w:val="24"/>
        </w:rPr>
        <w:t xml:space="preserve"> the publication o</w:t>
      </w:r>
      <w:r w:rsidR="0072487C">
        <w:rPr>
          <w:rFonts w:cs="Times New Roman"/>
          <w:sz w:val="24"/>
          <w:szCs w:val="24"/>
        </w:rPr>
        <w:t>f digital content for social media</w:t>
      </w:r>
      <w:r w:rsidR="00646932">
        <w:rPr>
          <w:rFonts w:cs="Times New Roman"/>
          <w:sz w:val="24"/>
          <w:szCs w:val="24"/>
        </w:rPr>
        <w:t>.</w:t>
      </w:r>
    </w:p>
    <w:p w14:paraId="2716A9A1" w14:textId="3227519E" w:rsidR="00331AE9" w:rsidRPr="005F2239" w:rsidRDefault="003C7C24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ork with the </w:t>
      </w:r>
      <w:r w:rsidR="00905761">
        <w:rPr>
          <w:rFonts w:cs="Times New Roman"/>
          <w:sz w:val="24"/>
          <w:szCs w:val="24"/>
        </w:rPr>
        <w:t>Society</w:t>
      </w:r>
      <w:r>
        <w:rPr>
          <w:rFonts w:cs="Times New Roman"/>
          <w:sz w:val="24"/>
          <w:szCs w:val="24"/>
        </w:rPr>
        <w:t xml:space="preserve"> Manager</w:t>
      </w:r>
      <w:r w:rsidR="00402018">
        <w:rPr>
          <w:rFonts w:cs="Times New Roman"/>
          <w:sz w:val="24"/>
          <w:szCs w:val="24"/>
        </w:rPr>
        <w:t xml:space="preserve"> and the Collection Management Committee</w:t>
      </w:r>
      <w:r>
        <w:rPr>
          <w:rFonts w:cs="Times New Roman"/>
          <w:sz w:val="24"/>
          <w:szCs w:val="24"/>
        </w:rPr>
        <w:t xml:space="preserve"> to undertake a project </w:t>
      </w:r>
      <w:r w:rsidR="000C01A9">
        <w:rPr>
          <w:rFonts w:cs="Times New Roman"/>
          <w:sz w:val="24"/>
          <w:szCs w:val="24"/>
        </w:rPr>
        <w:t>assessing and recording</w:t>
      </w:r>
      <w:r>
        <w:rPr>
          <w:rFonts w:cs="Times New Roman"/>
          <w:sz w:val="24"/>
          <w:szCs w:val="24"/>
        </w:rPr>
        <w:t xml:space="preserve"> previously uncatalogued artifacts within the museum collection.</w:t>
      </w:r>
    </w:p>
    <w:p w14:paraId="726B6247" w14:textId="77777777" w:rsidR="002428D6" w:rsidRPr="005F2239" w:rsidRDefault="002428D6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 xml:space="preserve">Assist in artifact cataloguing, research, </w:t>
      </w:r>
      <w:r w:rsidR="00125416" w:rsidRPr="005F2239">
        <w:rPr>
          <w:rFonts w:cs="Times New Roman"/>
          <w:sz w:val="24"/>
          <w:szCs w:val="24"/>
        </w:rPr>
        <w:t xml:space="preserve">creating artifact labels, </w:t>
      </w:r>
      <w:r w:rsidRPr="005F2239">
        <w:rPr>
          <w:rFonts w:cs="Times New Roman"/>
          <w:sz w:val="24"/>
          <w:szCs w:val="24"/>
        </w:rPr>
        <w:t>and organizational tasks</w:t>
      </w:r>
    </w:p>
    <w:p w14:paraId="1CA63468" w14:textId="38223014" w:rsidR="00296FE4" w:rsidRPr="005F2239" w:rsidRDefault="008360DD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 xml:space="preserve">Assist </w:t>
      </w:r>
      <w:r w:rsidR="00296FE4" w:rsidRPr="005F2239">
        <w:rPr>
          <w:rFonts w:cs="Times New Roman"/>
          <w:sz w:val="24"/>
          <w:szCs w:val="24"/>
        </w:rPr>
        <w:t xml:space="preserve">with </w:t>
      </w:r>
      <w:r w:rsidR="00405C38" w:rsidRPr="005F2239">
        <w:rPr>
          <w:rFonts w:cs="Times New Roman"/>
          <w:sz w:val="24"/>
          <w:szCs w:val="24"/>
        </w:rPr>
        <w:t xml:space="preserve">other duties and </w:t>
      </w:r>
      <w:r w:rsidR="000C01A9">
        <w:rPr>
          <w:rFonts w:cs="Times New Roman"/>
          <w:sz w:val="24"/>
          <w:szCs w:val="24"/>
        </w:rPr>
        <w:t>function</w:t>
      </w:r>
      <w:r w:rsidR="00405C38" w:rsidRPr="005F2239">
        <w:rPr>
          <w:rFonts w:cs="Times New Roman"/>
          <w:sz w:val="24"/>
          <w:szCs w:val="24"/>
        </w:rPr>
        <w:t>s as required</w:t>
      </w:r>
    </w:p>
    <w:p w14:paraId="2F3541F0" w14:textId="77777777" w:rsidR="00296FE4" w:rsidRPr="005F2239" w:rsidRDefault="00805461" w:rsidP="00805461">
      <w:pPr>
        <w:rPr>
          <w:rFonts w:cs="Times New Roman"/>
          <w:b/>
          <w:sz w:val="24"/>
          <w:szCs w:val="24"/>
        </w:rPr>
      </w:pPr>
      <w:r w:rsidRPr="005F2239">
        <w:rPr>
          <w:rFonts w:cs="Times New Roman"/>
          <w:b/>
          <w:sz w:val="24"/>
          <w:szCs w:val="24"/>
        </w:rPr>
        <w:t>T</w:t>
      </w:r>
      <w:r w:rsidR="006A5ADB" w:rsidRPr="005F2239">
        <w:rPr>
          <w:rFonts w:cs="Times New Roman"/>
          <w:b/>
          <w:sz w:val="24"/>
          <w:szCs w:val="24"/>
        </w:rPr>
        <w:t>he ideal candidate w</w:t>
      </w:r>
      <w:r w:rsidRPr="005F2239">
        <w:rPr>
          <w:rFonts w:cs="Times New Roman"/>
          <w:b/>
          <w:sz w:val="24"/>
          <w:szCs w:val="24"/>
        </w:rPr>
        <w:t>ill:</w:t>
      </w:r>
    </w:p>
    <w:p w14:paraId="292F6AF5" w14:textId="77777777" w:rsidR="00805461" w:rsidRPr="005F2239" w:rsidRDefault="00481FA7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>E</w:t>
      </w:r>
      <w:r w:rsidR="00805461" w:rsidRPr="005F2239">
        <w:rPr>
          <w:rFonts w:cs="Times New Roman"/>
          <w:sz w:val="24"/>
          <w:szCs w:val="24"/>
        </w:rPr>
        <w:t xml:space="preserve">xcel </w:t>
      </w:r>
      <w:r w:rsidR="00D424E4" w:rsidRPr="005F2239">
        <w:rPr>
          <w:rFonts w:cs="Times New Roman"/>
          <w:sz w:val="24"/>
          <w:szCs w:val="24"/>
        </w:rPr>
        <w:t xml:space="preserve">at public speaking and engaging with </w:t>
      </w:r>
      <w:r w:rsidR="00526709" w:rsidRPr="005F2239">
        <w:rPr>
          <w:rFonts w:cs="Times New Roman"/>
          <w:sz w:val="24"/>
          <w:szCs w:val="24"/>
        </w:rPr>
        <w:t xml:space="preserve">members of </w:t>
      </w:r>
      <w:r w:rsidR="00D424E4" w:rsidRPr="005F2239">
        <w:rPr>
          <w:rFonts w:cs="Times New Roman"/>
          <w:sz w:val="24"/>
          <w:szCs w:val="24"/>
        </w:rPr>
        <w:t>the public</w:t>
      </w:r>
    </w:p>
    <w:p w14:paraId="413F25DA" w14:textId="77777777" w:rsidR="00742B86" w:rsidRPr="005F2239" w:rsidRDefault="00937E12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>P</w:t>
      </w:r>
      <w:r w:rsidR="00742B86" w:rsidRPr="005F2239">
        <w:rPr>
          <w:rFonts w:cs="Times New Roman"/>
          <w:sz w:val="24"/>
          <w:szCs w:val="24"/>
        </w:rPr>
        <w:t xml:space="preserve">ossess strong </w:t>
      </w:r>
      <w:r w:rsidR="006253C5" w:rsidRPr="005F2239">
        <w:rPr>
          <w:rFonts w:cs="Times New Roman"/>
          <w:sz w:val="24"/>
          <w:szCs w:val="24"/>
        </w:rPr>
        <w:t xml:space="preserve">verbal and </w:t>
      </w:r>
      <w:r w:rsidR="00742B86" w:rsidRPr="005F2239">
        <w:rPr>
          <w:rFonts w:cs="Times New Roman"/>
          <w:sz w:val="24"/>
          <w:szCs w:val="24"/>
        </w:rPr>
        <w:t>interpersonal skills</w:t>
      </w:r>
    </w:p>
    <w:p w14:paraId="2E9C016D" w14:textId="77777777" w:rsidR="00D424E4" w:rsidRPr="005F2239" w:rsidRDefault="00D424E4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 xml:space="preserve">Be </w:t>
      </w:r>
      <w:r w:rsidR="00651B97" w:rsidRPr="005F2239">
        <w:rPr>
          <w:rFonts w:cs="Times New Roman"/>
          <w:sz w:val="24"/>
          <w:szCs w:val="24"/>
        </w:rPr>
        <w:t>efficient and well organized</w:t>
      </w:r>
    </w:p>
    <w:p w14:paraId="11492ABC" w14:textId="77777777" w:rsidR="00646932" w:rsidRDefault="00487D5F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5F2239">
        <w:rPr>
          <w:rFonts w:cs="Times New Roman"/>
          <w:sz w:val="24"/>
          <w:szCs w:val="24"/>
        </w:rPr>
        <w:t>Be able to work well independently with minimal supervision</w:t>
      </w:r>
    </w:p>
    <w:p w14:paraId="31EF7549" w14:textId="64366AED" w:rsidR="00487D5F" w:rsidRDefault="00646932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Knowledge of digital media </w:t>
      </w:r>
    </w:p>
    <w:p w14:paraId="16B0E94E" w14:textId="596AC4DB" w:rsidR="00501C47" w:rsidRPr="005F2239" w:rsidRDefault="000C01A9" w:rsidP="005F2239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Know</w:t>
      </w:r>
      <w:r w:rsidR="00501C47">
        <w:rPr>
          <w:rFonts w:cs="Times New Roman"/>
          <w:sz w:val="24"/>
          <w:szCs w:val="24"/>
        </w:rPr>
        <w:t xml:space="preserve"> of or be able to learn Microsoft </w:t>
      </w:r>
      <w:r>
        <w:rPr>
          <w:rFonts w:cs="Times New Roman"/>
          <w:sz w:val="24"/>
          <w:szCs w:val="24"/>
        </w:rPr>
        <w:t>O</w:t>
      </w:r>
      <w:r w:rsidR="00501C47">
        <w:rPr>
          <w:rFonts w:cs="Times New Roman"/>
          <w:sz w:val="24"/>
          <w:szCs w:val="24"/>
        </w:rPr>
        <w:t>ffice programs, word press</w:t>
      </w:r>
      <w:r>
        <w:rPr>
          <w:rFonts w:cs="Times New Roman"/>
          <w:sz w:val="24"/>
          <w:szCs w:val="24"/>
        </w:rPr>
        <w:t xml:space="preserve"> and </w:t>
      </w:r>
      <w:r w:rsidR="00501C47">
        <w:rPr>
          <w:rFonts w:cs="Times New Roman"/>
          <w:sz w:val="24"/>
          <w:szCs w:val="24"/>
        </w:rPr>
        <w:t xml:space="preserve">past perfect software. </w:t>
      </w:r>
    </w:p>
    <w:p w14:paraId="2A5B68AF" w14:textId="29083836" w:rsidR="00E749D9" w:rsidRPr="005F2239" w:rsidRDefault="005F2239" w:rsidP="00651B97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</w:t>
      </w:r>
      <w:r w:rsidRPr="005F2239">
        <w:rPr>
          <w:rFonts w:cs="Times New Roman"/>
          <w:sz w:val="24"/>
          <w:szCs w:val="24"/>
        </w:rPr>
        <w:t xml:space="preserve">pplicants must meet the </w:t>
      </w:r>
      <w:r w:rsidR="004574EA">
        <w:rPr>
          <w:rFonts w:cs="Times New Roman"/>
          <w:sz w:val="24"/>
          <w:szCs w:val="24"/>
        </w:rPr>
        <w:t xml:space="preserve">eligibility </w:t>
      </w:r>
      <w:r w:rsidRPr="005F2239">
        <w:rPr>
          <w:rFonts w:cs="Times New Roman"/>
          <w:sz w:val="24"/>
          <w:szCs w:val="24"/>
        </w:rPr>
        <w:t>requirements of the</w:t>
      </w:r>
      <w:r w:rsidR="005C2974">
        <w:rPr>
          <w:rFonts w:cs="Times New Roman"/>
          <w:sz w:val="24"/>
          <w:szCs w:val="24"/>
        </w:rPr>
        <w:t xml:space="preserve"> Canada Summer Jobs</w:t>
      </w:r>
      <w:r w:rsidRPr="005F2239">
        <w:rPr>
          <w:rFonts w:cs="Times New Roman"/>
          <w:sz w:val="24"/>
          <w:szCs w:val="24"/>
        </w:rPr>
        <w:t xml:space="preserve">. </w:t>
      </w:r>
    </w:p>
    <w:sectPr w:rsidR="00E749D9" w:rsidRPr="005F223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4283C" w14:textId="77777777" w:rsidR="00D4245A" w:rsidRDefault="00D4245A" w:rsidP="001050E4">
      <w:pPr>
        <w:spacing w:after="0" w:line="240" w:lineRule="auto"/>
      </w:pPr>
      <w:r>
        <w:separator/>
      </w:r>
    </w:p>
  </w:endnote>
  <w:endnote w:type="continuationSeparator" w:id="0">
    <w:p w14:paraId="24451C03" w14:textId="77777777" w:rsidR="00D4245A" w:rsidRDefault="00D4245A" w:rsidP="00105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3E2D8" w14:textId="77777777" w:rsidR="00D4245A" w:rsidRDefault="00D4245A" w:rsidP="001050E4">
      <w:pPr>
        <w:spacing w:after="0" w:line="240" w:lineRule="auto"/>
      </w:pPr>
      <w:r>
        <w:separator/>
      </w:r>
    </w:p>
  </w:footnote>
  <w:footnote w:type="continuationSeparator" w:id="0">
    <w:p w14:paraId="0327A0FD" w14:textId="77777777" w:rsidR="00D4245A" w:rsidRDefault="00D4245A" w:rsidP="00105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AA1E9" w14:textId="77777777" w:rsidR="001050E4" w:rsidRDefault="001050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167C6"/>
    <w:multiLevelType w:val="hybridMultilevel"/>
    <w:tmpl w:val="BF26A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C50851"/>
    <w:multiLevelType w:val="hybridMultilevel"/>
    <w:tmpl w:val="D6F2C36E"/>
    <w:lvl w:ilvl="0" w:tplc="D26033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F4A8B"/>
    <w:multiLevelType w:val="hybridMultilevel"/>
    <w:tmpl w:val="FBCC4F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575174">
    <w:abstractNumId w:val="1"/>
  </w:num>
  <w:num w:numId="2" w16cid:durableId="234357570">
    <w:abstractNumId w:val="0"/>
  </w:num>
  <w:num w:numId="3" w16cid:durableId="1205872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TSzMLIwN7UwtbRU0lEKTi0uzszPAykwrQUAWlpsiCwAAAA="/>
  </w:docVars>
  <w:rsids>
    <w:rsidRoot w:val="007A1CA6"/>
    <w:rsid w:val="00036544"/>
    <w:rsid w:val="00071DD2"/>
    <w:rsid w:val="000735A1"/>
    <w:rsid w:val="00095817"/>
    <w:rsid w:val="000973BF"/>
    <w:rsid w:val="000B0490"/>
    <w:rsid w:val="000C01A9"/>
    <w:rsid w:val="000C091A"/>
    <w:rsid w:val="000D6C7C"/>
    <w:rsid w:val="000F1571"/>
    <w:rsid w:val="001050E4"/>
    <w:rsid w:val="00106BF2"/>
    <w:rsid w:val="00107D4C"/>
    <w:rsid w:val="00117F8E"/>
    <w:rsid w:val="00125416"/>
    <w:rsid w:val="00130295"/>
    <w:rsid w:val="001738ED"/>
    <w:rsid w:val="00186944"/>
    <w:rsid w:val="001B56C5"/>
    <w:rsid w:val="00220BE9"/>
    <w:rsid w:val="002428BC"/>
    <w:rsid w:val="002428D6"/>
    <w:rsid w:val="00243FB4"/>
    <w:rsid w:val="00257546"/>
    <w:rsid w:val="002707F7"/>
    <w:rsid w:val="002812D0"/>
    <w:rsid w:val="00296FE4"/>
    <w:rsid w:val="002A13D9"/>
    <w:rsid w:val="002B7ED3"/>
    <w:rsid w:val="00331AE9"/>
    <w:rsid w:val="00363316"/>
    <w:rsid w:val="00394BAE"/>
    <w:rsid w:val="003B6B6F"/>
    <w:rsid w:val="003C7C24"/>
    <w:rsid w:val="003D3632"/>
    <w:rsid w:val="003E04A6"/>
    <w:rsid w:val="00402018"/>
    <w:rsid w:val="00405C38"/>
    <w:rsid w:val="004371F2"/>
    <w:rsid w:val="00452B4F"/>
    <w:rsid w:val="00452EC4"/>
    <w:rsid w:val="004574EA"/>
    <w:rsid w:val="00461E12"/>
    <w:rsid w:val="004674E8"/>
    <w:rsid w:val="00481FA7"/>
    <w:rsid w:val="00486BF9"/>
    <w:rsid w:val="00487D5F"/>
    <w:rsid w:val="00490E28"/>
    <w:rsid w:val="004939C7"/>
    <w:rsid w:val="004A579C"/>
    <w:rsid w:val="004C30D1"/>
    <w:rsid w:val="0050147E"/>
    <w:rsid w:val="00501C47"/>
    <w:rsid w:val="00526709"/>
    <w:rsid w:val="00537865"/>
    <w:rsid w:val="00593234"/>
    <w:rsid w:val="005A015D"/>
    <w:rsid w:val="005A251E"/>
    <w:rsid w:val="005C2974"/>
    <w:rsid w:val="005C568C"/>
    <w:rsid w:val="005D2E79"/>
    <w:rsid w:val="005E319B"/>
    <w:rsid w:val="005F2239"/>
    <w:rsid w:val="005F22D6"/>
    <w:rsid w:val="005F2FF1"/>
    <w:rsid w:val="00622FC7"/>
    <w:rsid w:val="006253C5"/>
    <w:rsid w:val="00646932"/>
    <w:rsid w:val="00651B97"/>
    <w:rsid w:val="00663B6A"/>
    <w:rsid w:val="00677E3E"/>
    <w:rsid w:val="0068444F"/>
    <w:rsid w:val="006A5ADB"/>
    <w:rsid w:val="006A7762"/>
    <w:rsid w:val="006B151E"/>
    <w:rsid w:val="00704F09"/>
    <w:rsid w:val="0071334D"/>
    <w:rsid w:val="0072487C"/>
    <w:rsid w:val="00742B86"/>
    <w:rsid w:val="007912F7"/>
    <w:rsid w:val="007A1CA6"/>
    <w:rsid w:val="007C2F5A"/>
    <w:rsid w:val="007C5702"/>
    <w:rsid w:val="007F0995"/>
    <w:rsid w:val="00805461"/>
    <w:rsid w:val="0082513E"/>
    <w:rsid w:val="00832B82"/>
    <w:rsid w:val="008360DD"/>
    <w:rsid w:val="00863C76"/>
    <w:rsid w:val="008902B8"/>
    <w:rsid w:val="008A10B5"/>
    <w:rsid w:val="008A1E48"/>
    <w:rsid w:val="008D2787"/>
    <w:rsid w:val="008D64E8"/>
    <w:rsid w:val="008F4C7F"/>
    <w:rsid w:val="00905761"/>
    <w:rsid w:val="00922518"/>
    <w:rsid w:val="0093323D"/>
    <w:rsid w:val="009341E9"/>
    <w:rsid w:val="00934762"/>
    <w:rsid w:val="00937E12"/>
    <w:rsid w:val="009414FE"/>
    <w:rsid w:val="00970841"/>
    <w:rsid w:val="00994B1B"/>
    <w:rsid w:val="009C3E03"/>
    <w:rsid w:val="009D20EB"/>
    <w:rsid w:val="009E3359"/>
    <w:rsid w:val="009F5C4E"/>
    <w:rsid w:val="00A0704D"/>
    <w:rsid w:val="00A27401"/>
    <w:rsid w:val="00A64C82"/>
    <w:rsid w:val="00A73F95"/>
    <w:rsid w:val="00AB3F1E"/>
    <w:rsid w:val="00AC198B"/>
    <w:rsid w:val="00B04BCC"/>
    <w:rsid w:val="00B25C83"/>
    <w:rsid w:val="00B27C7E"/>
    <w:rsid w:val="00B43827"/>
    <w:rsid w:val="00B53C30"/>
    <w:rsid w:val="00B8014D"/>
    <w:rsid w:val="00BA726C"/>
    <w:rsid w:val="00BF4D7E"/>
    <w:rsid w:val="00C222B3"/>
    <w:rsid w:val="00C5717F"/>
    <w:rsid w:val="00CA1396"/>
    <w:rsid w:val="00CC6BBF"/>
    <w:rsid w:val="00CD5524"/>
    <w:rsid w:val="00CF3AB2"/>
    <w:rsid w:val="00D22EC2"/>
    <w:rsid w:val="00D2576F"/>
    <w:rsid w:val="00D27359"/>
    <w:rsid w:val="00D4138A"/>
    <w:rsid w:val="00D4245A"/>
    <w:rsid w:val="00D424E4"/>
    <w:rsid w:val="00D46375"/>
    <w:rsid w:val="00D64A01"/>
    <w:rsid w:val="00D97C8E"/>
    <w:rsid w:val="00DC4011"/>
    <w:rsid w:val="00DC51E5"/>
    <w:rsid w:val="00E143FC"/>
    <w:rsid w:val="00E2369A"/>
    <w:rsid w:val="00E26F63"/>
    <w:rsid w:val="00E32994"/>
    <w:rsid w:val="00E36D57"/>
    <w:rsid w:val="00E43E07"/>
    <w:rsid w:val="00E47448"/>
    <w:rsid w:val="00E749D9"/>
    <w:rsid w:val="00E832BD"/>
    <w:rsid w:val="00E86C7F"/>
    <w:rsid w:val="00F16863"/>
    <w:rsid w:val="00F30403"/>
    <w:rsid w:val="00F37817"/>
    <w:rsid w:val="00F4607A"/>
    <w:rsid w:val="00F536FD"/>
    <w:rsid w:val="00F72C91"/>
    <w:rsid w:val="00F74240"/>
    <w:rsid w:val="00F8283B"/>
    <w:rsid w:val="00FA08A2"/>
    <w:rsid w:val="00FB2209"/>
    <w:rsid w:val="00FC502F"/>
    <w:rsid w:val="00FC5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CD78FB"/>
  <w15:chartTrackingRefBased/>
  <w15:docId w15:val="{8E7824D6-5E60-4810-ABBB-BC1E1A234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3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E0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22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23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105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0E4"/>
  </w:style>
  <w:style w:type="paragraph" w:styleId="Footer">
    <w:name w:val="footer"/>
    <w:basedOn w:val="Normal"/>
    <w:link w:val="FooterChar"/>
    <w:uiPriority w:val="99"/>
    <w:unhideWhenUsed/>
    <w:rsid w:val="00105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</dc:creator>
  <cp:keywords/>
  <dc:description/>
  <cp:lastModifiedBy>Gem Sub-Committee</cp:lastModifiedBy>
  <cp:revision>3</cp:revision>
  <cp:lastPrinted>2021-03-08T21:46:00Z</cp:lastPrinted>
  <dcterms:created xsi:type="dcterms:W3CDTF">2023-03-01T20:31:00Z</dcterms:created>
  <dcterms:modified xsi:type="dcterms:W3CDTF">2023-04-12T15:24:00Z</dcterms:modified>
</cp:coreProperties>
</file>